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Zechenter-Laskomerský, Gustáv Kazimír (1824-1908)</w:t>
      </w:r>
    </w:p>
    <w:p>
      <w:pPr>
        <w:pStyle w:val="BodyText"/>
      </w:pPr>
      <w:r>
        <w:t xml:space="preserve"> </w:t>
      </w:r>
      <w:r>
        <w:t xml:space="preserve"> </w:t>
      </w:r>
      <w:r>
        <w:t xml:space="preserve"> </w:t>
      </w:r>
      <w:r>
        <w:t xml:space="preserve"> </w:t>
      </w:r>
      <w:r>
        <w:rPr>
          <w:b/>
          <w:bCs/>
        </w:rPr>
        <w:t xml:space="preserve">Title:</w:t>
      </w:r>
      <w:r>
        <w:t xml:space="preserve"> Cestovanie na vakácie</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CESTOVANIE NA VAKÁCIE</w:t>
      </w:r>
    </w:p>
    <w:p>
      <w:pPr>
        <w:pStyle w:val="Heading1"/>
      </w:pPr>
      <w:r>
        <w:t xml:space="preserve"> </w:t>
      </w:r>
      <w:r>
        <w:rPr>
          <w:i/>
          <w:iCs/>
        </w:rPr>
        <w:t xml:space="preserve">Epizóda zo života študentského</w:t>
      </w:r>
    </w:p>
    <w:p>
      <w:pPr>
        <w:pStyle w:val="Heading1"/>
      </w:pPr>
      <w:r>
        <w:t xml:space="preserve"> </w:t>
      </w:r>
      <w:r>
        <w:rPr>
          <w:i/>
          <w:iCs/>
        </w:rPr>
        <w:t xml:space="preserve"> </w:t>
      </w:r>
      <w:r>
        <w:rPr>
          <w:i/>
          <w:i/>
          <w:iCs/>
          <w:iCs/>
        </w:rPr>
        <w:t xml:space="preserve">Motto: Si non e vero, e ben trovato.</w:t>
      </w:r>
    </w:p>
    <w:p>
      <w:pPr>
        <w:pStyle w:val="FirstParagraph"/>
      </w:pPr>
      <w:r>
        <w:t xml:space="preserve">Že je to pravda, ručím vám za to.</w:t>
      </w:r>
    </w:p>
    <w:p>
      <w:pPr>
        <w:pStyle w:val="BodyText"/>
      </w:pPr>
      <w:r>
        <w:t xml:space="preserve">Vacationes! Prázdniny! — Toto slovo má podľa výrazu dosť lačný vý-
        znam: ale pre žiaka, ktorý sa celých-celučičkých desať mesiacov v cu-
        dzine ponevieral, s citátmi, karcerom, finančnými, na deficit poukazu-
        júcimi mizériami, sto a sto inými mrzutosťami a žiaľmi, aké ani sám.
        rozplakaný Werther nepodstúpil - pre toho má slovíčko „vakácie“ výz-
        nam krásny, čarovný, plnozvučný ako trúba archanjela na súdnom dni.
        Všetky pletky a mrzutosti, ktoré tak často mal s krajčírmi, čižmármi,
        gazdinami, pedelmi, s hlásnikmi atď. prestávajú a svitá deň slobody, a to.
        slobody úplnej, neviazanej, na ktorú všetky sveta národy, nevyníma-
        júc ani slobodné obce amerikánske, žiarlivo a závistlivo môžu pozerať.
        Prázdniny sú teda nie dačo prázdneho, ale obsah, a to hustý obsah slastí
        a rozkoší, akých len študentská sloboda môže podáv:</w:t>
      </w:r>
    </w:p>
    <w:p>
      <w:pPr>
        <w:pStyle w:val="BodyText"/>
      </w:pPr>
      <w:r>
        <w:t xml:space="preserve">Nepíšem román ani novelu: nikto sa nezaľúbi, neožení, nezastrelí, ne-
        utopí, nezakole, ani neotrávi nebudú domy horieť, ani nebude potopa
        lomoziť, nič, ani len máčny mak toho všetkého. Kto toto čítaš, neboj sa,
        nebudú ti vlasy dupkom vstávať, ani neupadneš do mdloby, iba ozaj ak.
        do chrápania - no a v tom prípade budeš mať sny pokojné, to som pre-
        svedčený. Chcem vám len opísať prešlé časy študentského života z časov
        predpotopných, fosílnych, keď sa ešte diftongi longi jedávali a všetci sme
        rovní Uhri boli na tomto starom našom kruhu zeme:</w:t>
      </w:r>
    </w:p>
    <w:p>
      <w:pPr>
        <w:pStyle w:val="BodyText"/>
      </w:pPr>
    </w:p>
    <w:p>
      <w:pPr>
        <w:pStyle w:val="BodyText"/>
      </w:pPr>
    </w:p>
    <w:p>
      <w:pPr>
        <w:pStyle w:val="BodyText"/>
      </w:pPr>
    </w:p>
    <w:p>
      <w:pPr>
        <w:pStyle w:val="BodyText"/>
      </w:pPr>
    </w:p>
    <w:p>
      <w:pPr>
        <w:pStyle w:val="BodyText"/>
      </w:pPr>
    </w:p>
    <w:p>
      <w:pPr>
        <w:pStyle w:val="BodyText"/>
      </w:pPr>
      <w:r>
        <w:t xml:space="preserve">„Mint a magyar, mint a németh, mint az oláh, mint a tót!“ — Teraz to
        už patrí medzi petrefakty.</w:t>
      </w:r>
    </w:p>
    <w:p>
      <w:pPr>
        <w:pStyle w:val="BodyText"/>
      </w:pPr>
      <w:r>
        <w:t xml:space="preserve">Opíšem vám teda našu cestu z Pešti na Slovensko, do toho Tótors-
        zágu. Ale, rozumie sa, musíme začať v Pešti, a to práve v samučičký ten
        deň, keď sme sa na cestu vyberali. Vidím, že sa mnohý, zvyknutý tú cestu
        teraz železnicou konať, nad celou tou zdíhavosťou a oneskorenosťou za-
        smeje — darmo, vtedy boli časy také. V Pešti teda, v Jozefovskom pred-
        mestí, izba naša v prízemí, i tak po chudopaholsky vystrojená, vyzerala
        tento deň akoby vyrabovaná, ozaj clivo a pusto. Steny holé, ako najfaj-
        nejší tajtík vyfajčené na tmavo: na oblokoch a stenách rozliate černidlo.
        Sklo na oblokoch škamrilo žiaľom za svojimi odchádzajúcimi obyva
        teľmi. Okolo stien slamené, zelenavé, rozhegané stolce a slamené, tiež
        prázdne postele. Naprostred izby na štyroch stolcoch vyložený katafalk:
        dve truhly a dva čiernym kepeňom prikryté kufríky. Na tom dve krivé,
        nakríž preložené šable, na hornom konci umrlčia hlava a dve boncové
        kosti (ossa femoris), tiež nakríž položené. Na hlave vypchaný netopier
        s nápisom v pysku: „Memento mori.“ Na dolnom konci Vyrožilovo Jus
        naturac, Jus Romanum, Jus canonicum a boh zná aké odznaky právnic-
        ké a lekárske - to všetko si razom predstavte, aby ste aký-taký pochop
        mali o tejto našej študentskej izbici.</w:t>
      </w:r>
    </w:p>
    <w:p>
      <w:pPr>
        <w:pStyle w:val="BodyText"/>
      </w:pPr>
      <w:r>
        <w:t xml:space="preserve">Pri týchto márach sedia na prázdnych posteliach štyria študenti dum-
        no aticho: myslel by si, že sú mftvi, keby ich načahovanie sa po veličiz-
        nom, vyštrbenom krčahu a hlboké dýchanie neprezradzovalo opravdivý
        život a duchaprítomnosť. Zavše jeden, zavše druhý sa uhol, aby dosia-
        hol túto velikánsku amforu a so synovskou dôverou k prsiam a ústam
        ju pritisnúc, tak dlho do nej kukal, akoby mal tam na dne krčaha vy-
        ciťovať dáku novú vlasaticu prekvapenému svetu. Len glganie gágora
        a mohutné klokotanie nápoja, tečúceho do hlbín nenásytnej priepasti,
        prerušovalo hrobovú tichosť. Za dlhú chvíľku trvá toto zaujímavé, hoci
        tiché pracovanie: ale každej veci koniec, a tak lúči sa predsa už raz ten
        predostatný s krčahom, utrie ústa o rukáv, vytlačí slzu z oka, zo srdca.
        vydýchne a podá ho ostatnému. Tandem aliguando Ouirites! Konečne
        krčah doslúžil, dno vyšlo na svetlo a po krátkom glganí, charakteris-
        tickom odpľutí povie ostatný kamarát z mokrej štvrti — hlasom akoby
        z pivnice temným, odrážajúcim sa na dne prázdneho krčaha - historic-
        ké slová Poliaka Košciuszka: Finis Poloniae!</w:t>
      </w:r>
    </w:p>
    <w:p>
      <w:pPr>
        <w:pStyle w:val="BodyText"/>
      </w:pPr>
    </w:p>
    <w:p>
      <w:pPr>
        <w:pStyle w:val="BodyText"/>
      </w:pPr>
    </w:p>
    <w:p>
      <w:pPr>
        <w:pStyle w:val="BodyText"/>
      </w:pPr>
    </w:p>
    <w:p>
      <w:pPr>
        <w:pStyle w:val="BodyText"/>
      </w:pPr>
    </w:p>
    <w:p>
      <w:pPr>
        <w:pStyle w:val="BodyText"/>
      </w:pPr>
      <w:r>
        <w:t xml:space="preserve">Vtom akoby na velenie otvoria sa dvere a vstúpia do chyže dve veli-
        čizné čižmiská so svojím furmanským paholkom Ďurom. Krátka to, ale
        široká potvora, ruky za opaskom, pravý to Napoleon I., stým rozdielom,
        že ten ruky na chrbte, náš Ďurko ale na bruchu nosieval: Napoleon I.
        nosil na boku krátky, tenký kocprt, ale nášmu Ďurkovi visel bokom na
        remenci zahybák až po členky dolu. „No, tu som, mladí páni,“ povie on,
        nijako si neštrapacírujúc ruky zosňatím klobúka, „vezmeme tieto para-
        hámy so sebou.“ Uhne sa a vyložiac prvý kufor na plece, pokračuje: „Ej
        — bisťužebohu, či ti voľáko odľahlo! Keď som ťa vlani dolu skladal, mala.
        si mi, opacha, prsty odtrhnúť, a teraz - hm!“ Toto „hm, zvláštne vyra-
        zené, viac znamenalo ako všetky jeho rozprávky. „Škoda prázdne drevo.
        domov voziť. Ver je to, aby ma stislo, riedkou plachtičkou prikryté!“ Po-
        zreli sme jeden na druhého: najmladší, Karol, jal sa ho ubezpečovať, že
        sme to len preto urobili, že chceme voziarom kone zašanovať.</w:t>
      </w:r>
    </w:p>
    <w:p>
      <w:pPr>
        <w:pStyle w:val="BodyText"/>
      </w:pPr>
      <w:r>
        <w:t xml:space="preserve">Ale Ďurkovi sa nelenilo: povykladal naše ladičky ako ľahké pierka
        na voz. Pohol sa a my za vozom in corpore šli sme ta na Landstrasse
        pri Marokhauskom dome do krčmy „Irompeter“, obyčajného prístavu
        voziarov a celej slovenskej furmanskej floty a študentov. Kým tu naši
        voziari rozličné batožiny naložili, poprekladali, umiestnili, posťahovali,
        trvalo to peknú chvíľku.</w:t>
      </w:r>
    </w:p>
    <w:p>
      <w:pPr>
        <w:pStyle w:val="BodyText"/>
      </w:pPr>
      <w:r>
        <w:t xml:space="preserve">Vozy dostali čudnú fyziognómiu, akoby boli mali zapuchnutú tvár
        následkom bolenia zubov, pretože do bokov pod reťaze prišli k našim
        haraburdám zázračné olejové sudy.</w:t>
      </w:r>
    </w:p>
    <w:p>
      <w:pPr>
        <w:pStyle w:val="BodyText"/>
      </w:pPr>
      <w:r>
        <w:t xml:space="preserve">„No, mladí páni, hore sa, už je všetko v poriadku!“ zaznelo komando
        starého admirála suchej slovenskej flotily, vysokého Dobríka: a my sťa
        námorníci liezli sme zo všetkých strán hore na koráby - ktorý cez oje,
        ktorý cez sudy a kolomažnicu, kade ľahšie. A keď sme už sedeli tam-
        hore na tej výšave, nabití ako kvasená kapusta, tu zavolá zase Ďurkov
        veliteľ: „Pavúz sem! Musíme pritiahnuť tých pánov, aby sme ich ne-
        potratili: vieš, že za tovar musíme dobre stáť. — Potom zahoď plachty.“
        My sme však všetci zdvihli hlas, ako kury v chlievci za nohy priviazané,
        protestujúc oproti pavúzu a proti plachte, lebo bol deň tichý a jasný, a čo.
        sa týka stratenia, ubezpečovali sme Dobríka, že sa radšej za nohy do-
        vedna špagátom priviažeme. - A tak čihí, spánombohom! - Ďuro vo
        svojich delových čižmách vylezie na koňa, a to nie bez práce a stenania,</w:t>
      </w:r>
    </w:p>
    <w:p>
      <w:pPr>
        <w:pStyle w:val="BodyText"/>
      </w:pPr>
    </w:p>
    <w:p>
      <w:pPr>
        <w:pStyle w:val="BodyText"/>
      </w:pPr>
    </w:p>
    <w:p>
      <w:pPr>
        <w:pStyle w:val="BodyText"/>
      </w:pPr>
      <w:r>
        <w:t xml:space="preserve">plesne bičom medzi sedem koní, hamovka po žulovej dlážke zarachoce
        a loďstvo s tridsiatimi študentmi na palubách sa pohne. Admirál, majúc
        ruky povážne na krížoch preložené, sleduje dlhým krokom v širokých
        gatkách vozy, obzerajúc bedlivým okom, či by sa ešte dáka chyba ne-
        mohla vyskytnúť. No nechýbalo nič a pri priaznivom vetre veslovali sme
        vacovskou cestou na sever.</w:t>
      </w:r>
    </w:p>
    <w:p>
      <w:pPr>
        <w:pStyle w:val="BodyText"/>
      </w:pPr>
      <w:r>
        <w:t xml:space="preserve">Zaujímavá to postava, ten pán admirál: chlapisko vysoké, silné, na
        hlave široký klobúk - ale tak široký, že keby ním o zem bol hodil, ne-
        bodaj by celú Torňanskú župu bol zakryl - biela kabanica a na nohách
        strašné boty, akými sa ani Napoleon I., ani Napoleon III. ch
        mohli: k tomu nevyhnutný, po bradu siahajúci, krásnymi mosadznými
        prackami ozdobený opasok a za opaskom čnejú štyri, na vrchnom kon-
        ci, akoby na rukoväti, žlté, dlhé - snáď pištole, snáď šerežanské vražedné
        handžáre? - Len kus pozhovejte a vašej zvedavosti bude vyhovené, čo to.
        za tajomný, žltý, strašný vražedný nástroj.</w:t>
      </w:r>
    </w:p>
    <w:p>
      <w:pPr>
        <w:pStyle w:val="BodyText"/>
      </w:pPr>
      <w:r>
        <w:t xml:space="preserve">Ďuro na ceste vyše Novej Pešti usnul na koni, koníky šli po svojej, nie
        po paholkovej hlave, následkom čoho zadné kolesá admirálovho voza.
        zviezli sa do priekopy. Uzrevší to Dobrík rozhorlil sa zle-nedobre: bolo:
        sa obávať, že sa lebo rozpučí, alebo že ho od zlosti žltačka zaleje. Ale,
        vďaka bohu, od rozpuknutia chránil ho pevný opasok, od žltačky žlté
        pracky, ako staré sympatetické prezervatívum. Akonáhle však vinník
        na karhavé slová odvetil nevrlo, tu nášho - ináč tichej povahy vozkára.
        tak žlé zarazila, že zlosťou takmer zaslepený, napriek svojmu dobrému
        menu zubami zaškrípajúc, so slovami: „Juj, šumplata naničhodná!“ jed-
        ným šmahom ako strela za opasok siahne, strašnú zbraň v okamihu vy
        trhne, aj aj, hrúza! — šmyk Ďurovi do brucha! - Ja vykríknem, skočím
        z voza dolu — tu vnútornosti brucha von. Už myslím, akým švíkom to.
        zašiť načim, prehťňam sa prstom, hľadajúc obličky a slezinu - ach, ba
        do sto hromov, či ten samé uhorky jedol? Ďurkovo brucho je posiate
        samým čírym uhorkovým semenom ako dáka teplá hrada. - Tie do-
        mnalé pištole a či handžáre za gazdovým opaskom ukázali sa byť žltými,
        prezretými uhorkami, ktorými Dobrík zadosť učinil svojmu spravodli-
        vému hnevu. V letných horúčostiach totižto nosieval vše zásobu uho-
        riek za opaskom, tie idúcky z dlhej chvíle nožíkom bielil a na najbližšej
        stanici pokrájané a osolené užíval. V tomto prípade mu od príhody i</w:t>
      </w:r>
    </w:p>
    <w:p>
      <w:pPr>
        <w:pStyle w:val="BodyText"/>
      </w:pPr>
    </w:p>
    <w:p>
      <w:pPr>
        <w:pStyle w:val="BodyText"/>
      </w:pPr>
      <w:r>
        <w:t xml:space="preserve">ť ne-</w:t>
      </w:r>
    </w:p>
    <w:p>
      <w:pPr>
        <w:pStyle w:val="BodyText"/>
      </w:pPr>
    </w:p>
    <w:p>
      <w:pPr>
        <w:pStyle w:val="BodyText"/>
      </w:pPr>
      <w:r>
        <w:t xml:space="preserve">k inakšiemu cieľu poslúžili. A tak rozišiel sa hnev, ale i uhorkový šalát
        nášho Dobríka na Ďurkovom bruchu.</w:t>
      </w:r>
    </w:p>
    <w:p>
      <w:pPr>
        <w:pStyle w:val="BodyText"/>
      </w:pPr>
      <w:r>
        <w:t xml:space="preserve">Vo Vacove sa rozmnožili i vozy i cestovatelia - žiaci s prázdnymi kuf-
        ríkmi. A tu mi veru napadlo, či sa vacationes nevolajú preto prázdni-
        nami, že vtedy žiaci putujú domov s prázdnymi kufríkmi a vačkami. -
        Na vacovskom vrchu, „Nagyszál“ volanom, nás stretli taligy s ovoci-
        nou, ťahané somármi. Kôň múdrejší od somára, a predsa sa ho ľaká.
        1 naše kone sa poľakali a bezmála by nás boli bez Dobríkovej opatrnosti
        prekotili. Za to napadli sme taligášov, hlúpych okolitých Maďarov, ktorí
        sa museli ovocnou dežmou odmeniť, čím sme im chceli dokázať, že sa
        nás tiež ľakať majú. Po tomto lacnom a nečestnom junáctve museli nám
        medzi Birinkom a Katalinkou vyhrávať postretnuvší nás Cigáni.</w:t>
      </w:r>
    </w:p>
    <w:p>
      <w:pPr>
        <w:pStyle w:val="BodyText"/>
      </w:pPr>
      <w:r>
        <w:t xml:space="preserve">Lokošský hostinský, velký to pultrológ, mal veľa kačíc. Živšie to bolo
        tam uňho ako v schônbrunnskom zverinci. Jeden z našich komunistov
        vyhodil tak mimochodom, tak nenazdajky valaškou do kédľa a jednu
        biednu kačicu nebezpečne ranil. Aby sa teda dlho trápiť a snáď biedny
        život na krivej nohe dlho za sebou vláčiť nemusela, poslucháč lekárstva
        s budúcim vyžilierom, čiže inžinierom, vulgo merníkom alebo zeme-
        meračom, vybrali sa urobiť jej trapiem koniec. Čo sa v nebi spojí, nech
        nebude na zemi rozlúčené: keďže však jej hlava s hrdlom na nebi spojená
        nebola, teda sa rozlúčiť môže. Takto sme my súdili o hrdelnom súde.</w:t>
      </w:r>
    </w:p>
    <w:p>
      <w:pPr>
        <w:pStyle w:val="BodyText"/>
      </w:pPr>
      <w:r>
        <w:t xml:space="preserve">Túto zásadu do života, popravde do smrti, uviesť bolo úlohou lekáro-
        vou. Inžinier držal žertvu za hlavu a nohy a lekár pílil, pílil - to sa vraj
        menuje amputovaním hlavy - pílil tupým nožíkom, kým sa kačica na
        dvoje nerozpadla. Ledva sa operácia skončila, dopáli nasršený hostin-
        ý: ale voziareň, táto naša anatomická sála, mala dvoje vrát, a tak ako
        on jednými vrátami vpálil dnu, my druhými von, ale i s anatomickým
        preparátom, s gilotínovanou kačicou. Títo mladí a friškí, tamten starý
        a široký ako trnavský sud — tým sa, prirodzene, priestor medzi táborom
        Montecchich a Capulettich vždy väčšmi šíril, takže o krátky čas naši
        dvaja okrídlení operatéri zatiahnutým očiam hostinského predstavovali
        sa ako dva matematické punkty. Hostinský, vidiac daromné namáhanie,
        potiahol pulidery, utrel z čela pot, šiel medzi svoje zblednuté kačičky
        a so Schillerom v speve o zvone „čítal hlavy svojich“. V duchu však skoro.
        odpustil študentom túto raziu, tešiac sa tým, že hoci prázdnymi vačkami</w:t>
      </w:r>
    </w:p>
    <w:p>
      <w:pPr>
        <w:pStyle w:val="BodyText"/>
      </w:pPr>
    </w:p>
    <w:p>
      <w:pPr>
        <w:pStyle w:val="BodyText"/>
      </w:pPr>
    </w:p>
    <w:p>
      <w:pPr>
        <w:pStyle w:val="BodyText"/>
      </w:pPr>
    </w:p>
    <w:p>
      <w:pPr>
        <w:pStyle w:val="BodyText"/>
      </w:pPr>
      <w:r>
        <w:t xml:space="preserve">a kufríkmi obdarení študenti spáchali furáž na jeho škodu - túto im-
        postúru pri návrate do škôl dokonale vynahradia. Znal on dobre svojich</w:t>
      </w:r>
    </w:p>
    <w:p>
      <w:pPr>
        <w:pStyle w:val="BodyText"/>
      </w:pPr>
    </w:p>
    <w:p>
      <w:pPr>
        <w:pStyle w:val="BodyText"/>
      </w:pPr>
      <w:r>
        <w:t xml:space="preserve">koráby sa opatrne, ale bezpečne, podľa bachovského porekadla
        — „Langsam, aber entschieden vorwärts!“ - pohybovali ďalej bez toho,
        žeby sa dačo pamätného bolo prihodilo. Tu i tu sme si čas krátili ťa-
        haním sa za prsty, fajčením, hraním v karty, pričom na lono polože-
        ný klobúk zastával miesto stolíka. Ba dajedni, cítiac v sebe povolanie
        k budúcemu rozkazovaniu a spravovaniu ľudských osudov, ako naprí-
        klad náš Karolko, vzali bič do ruky, vysadli miesto vďačne ustúpivšieho.
        paholka na koňa a „veselo bičom“ komandovali: čihí, hota! - S malým
        bičom počneš, s veľkým dokonáš, tak sa brúsi energia v klíku k veslu
        moci a vlády povolaných ľudí. Prečo nie, no však? - Veď Atila bol Ati-
        lom a nie frakom, a menovali ho „bičom sveta“.</w:t>
      </w:r>
    </w:p>
    <w:p>
      <w:pPr>
        <w:pStyle w:val="BodyText"/>
      </w:pPr>
      <w:r>
        <w:t xml:space="preserve">Náš Vojtech, rodom z Oravy, starý to, „veteranissimus, ktorý — ako
        jedni hovoria - preto dva roky filozofie už po tretí raz opakoval, aby sa
        vycvičil vyššiemu umeniu leštenia čižiem u milosrdných bratov a pri-
        tom prechoval na bôbovom penzionáte - druhí tvrdia, že preto, lebo.
        ho profesori veľmi ľúbili a prepustiť nechceli: nuž tento náš machom
        a plesňou obrastený Vojtech, sediac v najvyššom sťažnokoši, to jest na
        olejovom sude, ktorého stopy sa mu na kabáte zrkadlili, reakcionárovi
        podobný, nepretržite hľadel rovno na sever, hľadel, div si oči nevytkol.
        "Tu sa mu razom otvorí veteránska jaskyňa, chlebový krámec - jeho pa-
        puľa - a ukazujúc prstom do doliny, do zeme Kanaán, hlasne prerečie:
        „Už sme tu!“ Všetci vystrúc hrdlá, oprú zrak o vežičku a za ňou v per-
        spektíve o biely dom. „Tu je, tu je, chvalabohu!“ vykríknu všetci s takou.
        radosťou, ako to asi karavány robia, keď konečne šťastlivo prebídli ne-
        bezpečný sámum pustatinami Sahary.</w:t>
      </w:r>
    </w:p>
    <w:p>
      <w:pPr>
        <w:pStyle w:val="BodyText"/>
      </w:pPr>
      <w:r>
        <w:t xml:space="preserve">Ale pýtate sa, prečo vid týchto každodenných predmetov naplňuje
        našich šuhajov toľkou radosťou a blaženosťou? - Nuž odpoviem vám.
        — Ten biely dom za tou vežičkou v zelenej doline je hostinec v Nagy
        Orosze, a v tomto hostinci pekávali palacinky s hečepečom, naplnené
        malinovým, slivkovým, ríbezľovým lekvárom, orechmi, hrozienkami,
        grísom, kapustou, tvarohom, ako komu ďaka a ľúbo: a to palacinky tak.
        výborné, akých nenájdeš, neuvidíš, neokúsiš, čo priam všetkých päť
        čiastok sveta krížom-krážom s večným Sueovým židom pochodíš.</w:t>
      </w:r>
    </w:p>
    <w:p>
      <w:pPr>
        <w:pStyle w:val="BodyText"/>
      </w:pPr>
    </w:p>
    <w:p>
      <w:pPr>
        <w:pStyle w:val="BodyText"/>
      </w:pPr>
    </w:p>
    <w:p>
      <w:pPr>
        <w:pStyle w:val="BodyText"/>
      </w:pPr>
    </w:p>
    <w:p>
      <w:pPr>
        <w:pStyle w:val="BodyText"/>
      </w:pPr>
    </w:p>
    <w:p>
      <w:pPr>
        <w:pStyle w:val="BodyText"/>
      </w:pPr>
    </w:p>
    <w:p>
      <w:pPr>
        <w:pStyle w:val="BodyText"/>
      </w:pPr>
      <w:r>
        <w:t xml:space="preserve">Teda tieto palacinkové „unica“ tak mohutne zatriasli mozgami a ich
        ratolesťami - nervami „vágusom“ do samého žalúdka našich i tak dosť
        lačných študentov, že od toho času všetky ich zmysly s vytvorením všet-
        kých iných predmetov do palaciniek boli zaobalené. Nato museli ako
        definitívni, tak i provizórni paholci nohami a rukami, akoby plávali,
        na úbohých koníkoch veslovať a natriasať sa a tieto poľutovaniahodné
        nástroje ľudskej pohodlnosti a lenivosti ponúkať k rýchlejšiemu kroku
        dôkladnými argumentmi.</w:t>
      </w:r>
    </w:p>
    <w:p>
      <w:pPr>
        <w:pStyle w:val="BodyText"/>
      </w:pPr>
      <w:r>
        <w:t xml:space="preserve">Pri vchode dobrodružných študentov do Nagy Oroszu vybehúvali
        ľudia na diváky. „Nézd csak, mennyi sok ember jôn!“ (Pozriže, koľko:
        ludí ide), ukazuje na nás jeden, ruky nakríž, fajku v papuli, pred vrátami
        stojac. „Bolond, nem emberek, hisz diákok,“ dokladá druhý. „Igen? Hala.
        Istennek! Esó lesz,“ ozval sa tretí. Takhľa sme sa stali kolegami Černo-
        kňažníka.</w:t>
      </w:r>
    </w:p>
    <w:p>
      <w:pPr>
        <w:pStyle w:val="BodyText"/>
      </w:pPr>
      <w:r>
        <w:t xml:space="preserve">Naše koráby zastavili sa vo voziarni, a my poďme do hostinca. Oko-
        lo veľkej tabule vprostred izby sedí celá študentská chasa. Pekný to rad
        perál. Zo stola sa kúrilo, ako sa kúrievalo v Banskej Bystrici v uhliskách
        na Horných hrabliach. Stáli tam misy široké, veľké. Kto čítal vDon Oui-
        jotovi čosi o Camachovej svadbe, ten má aký-taký pochop o týchto mis-
        kách s gulášom, s kapustou a - s palacinkami.</w:t>
      </w:r>
    </w:p>
    <w:p>
      <w:pPr>
        <w:pStyle w:val="BodyText"/>
      </w:pPr>
      <w:r>
        <w:t xml:space="preserve">Hrobové ticho! Čit - ani slova, nič, ba ani kýchnuť nestačili, tak sve-
        domite znali čas využiť. Jedine lyžice a vidličky strkali a hrkali a časté
        hlasité preglgúvania prerušovali velebnú tichosť.</w:t>
      </w:r>
    </w:p>
    <w:p>
      <w:pPr>
        <w:pStyle w:val="BodyText"/>
      </w:pPr>
      <w:r>
        <w:t xml:space="preserve">Zvedaví obyvatelia zôkol-vôkol všetečne obdivujú náš obrovský, kla-
        sický apetít a tečú im slinky dolu bradou ako - nehodno vraj pripodob-
        niť - mäsiarskemu psovi. Sedliačka búcha svojho muža lakťom, zadi-
        vená nad sekaním zubov, miznutím nastoľovaného barana v gulášovej
        polievke. Nás však toto obdivovanie v Milo Krotoniadovom konaní ani
        najmenej nepomýfllo: lebo tí, čo dážď robia, i jesť chcú, a nadovšetko -
        piť musia. Hoci sme sa držali ticho a solídne pri tejto vážnej úlohe, fo-
        tografovať by nás predsa neboli mohli, lebo sa nám všetkým brady ne-
        ustále kývali.</w:t>
      </w:r>
    </w:p>
    <w:p>
      <w:pPr>
        <w:pStyle w:val="BodyText"/>
      </w:pPr>
      <w:r>
        <w:t xml:space="preserve">Ako náhle sa už vyprázdnené misy kúriť prestali a vžalúdku geologic-
        ké vrstvy tretej doby sa usadzovali, a to: kapusta &gt; miocén, palacinka —
        pliocén a guláš — eocén, po príjemnom telesnom priedychu, pokojnom</w:t>
      </w:r>
    </w:p>
    <w:p>
      <w:pPr>
        <w:pStyle w:val="BodyText"/>
      </w:pPr>
    </w:p>
    <w:p>
      <w:pPr>
        <w:pStyle w:val="BodyText"/>
      </w:pPr>
    </w:p>
    <w:p>
      <w:pPr>
        <w:pStyle w:val="BodyText"/>
      </w:pPr>
    </w:p>
    <w:p>
      <w:pPr>
        <w:pStyle w:val="BodyText"/>
      </w:pPr>
    </w:p>
    <w:p>
      <w:pPr>
        <w:pStyle w:val="BodyText"/>
      </w:pPr>
      <w:r>
        <w:t xml:space="preserve">utieraní spoteného čela - zavolal náš chýrečný Vojtech, ktorý máločo
        menej od pätnásť palaciniek pochoval do svojho zásobníka: „Chlapci,
        už sme dosvedčili to starodávne klasické študentské porekadlo: „Natura.
        paucis contenta. Teraz, keď sme skromným požiadavkám, chvalabohu,
        zadosť urobili - podme spať.“ Zažmurknúc jedným okom, pochytí kr-
        čah s vínom a na spomenuté tri vrstvy vylial celé dilúvium, celú potopu,
        aby už celý svetorodný poriadok zachoval, poberúc sa s druhmi hľadať
        lacný nocľah.</w:t>
      </w:r>
    </w:p>
    <w:p>
      <w:pPr>
        <w:pStyle w:val="BodyText"/>
      </w:pPr>
      <w:r>
        <w:t xml:space="preserve">Nebo je krásne, jasné, ani v Arkádii krajšie byť nemohlo, večer tichý,
        teplý. A keď sa tak naješ, či je ten svet krásny! To dostatočná pohnútka,
        aby sme tak nič po nič peniaze za nocľah v izbách nevyhadzovali, ale
        nebesami ponúknutú pohodlnú hospodu vďačne prijali. Teda, ktorý kde
        mohol - na voze, pod vozom, na sene, na slame, na tráve atď. - sklonil
        ospalú hlavu a plný žalúdok. Desiati si políhali práve pred admirálskym
        vozom na zelenú pažiť, ktorú cez deň husi skášali a čosi cigarkám po-
        dobného, večer okom nepoznaného, na nej zanechali. Vojtech bol gua.
        desiatnik z jednej strany flíglimonom, dlhá to a suchá chlapina. Kým sa.
        vystrel, fučal ako mech: ležal z druhej strany geometra, ktorého postavu
        už samé priezvisko „krátka duša“ označovalo. Desať týchto na pažiti vy-
        stretých šuhajov podobalo sa tupej pyramíde: jej báza bol dlhý Vojtech
        sťa signum exclamationis a tupý vrcholec „krátka duša“, ako signum in-
        terrogationis.</w:t>
      </w:r>
    </w:p>
    <w:p>
      <w:pPr>
        <w:pStyle w:val="BodyText"/>
      </w:pPr>
      <w:r>
        <w:t xml:space="preserve">Pre mňa tam už miesta nebolo: ohliadnem sa dookola, kde sa tu vrh-
        núť. Ha, tam velikánska kopa čerstvo vymlátenej slamy. Urobím dva
        skoky a chcem sa do nej uložiť - ale i tá je už v stave obliehania. Zo všet-
        kých strán trčali hlavy mojich kamarátov ako hrnce z jarmočného hrn-
        čiarskeho voza. Jediný vrch kopy bol ešte slobodný. Neváhal som a sme-
        lo som sa pustil, kráčajúc ako po schodoch po hladkých, kučeravých,
        čiernych i bielych, ba i červených, múdrych a nemúdrych tekviciach
        mojich bohujúcich, preklínajúcich kamarátov hore na chlm tejto slame-
        nej Belohory (Montblanc) a nohami dieru si rozrobiac, spustil som sa až
        po hrdlo do týchto tajomných, šuštiacich vnútorností. Mráz tekviciam
        najviac škodí, preto pokryl som si hlavu slameným štvorgrajciarovým
        klobúkom a dumal som o svojom stave takto: „Na hlave slama, pod klo-
        búkom sečka, pod nohami slama, vôkol mňa slama, teda všetko a všade</w:t>
      </w:r>
    </w:p>
    <w:p>
      <w:pPr>
        <w:pStyle w:val="BodyText"/>
      </w:pPr>
    </w:p>
    <w:p>
      <w:pPr>
        <w:pStyle w:val="BodyText"/>
      </w:pPr>
      <w:r>
        <w:t xml:space="preserve">len slama a slama. Látka to čertovsky zápalistá. - Ak by do toho hrom
        udrel - huj, či by reku nebolo múdrejšie bývalo prv sa proti ohňu aseku-
        rovať? - Ó, bože! zažeň od nás požiar, oheň, aby nebol ľuďom, respektíve</w:t>
      </w:r>
    </w:p>
    <w:p>
      <w:pPr>
        <w:pStyle w:val="BodyText"/>
      </w:pPr>
    </w:p>
    <w:p>
      <w:pPr>
        <w:pStyle w:val="BodyText"/>
      </w:pPr>
    </w:p>
    <w:p>
      <w:pPr>
        <w:pStyle w:val="BodyText"/>
      </w:pPr>
      <w:r>
        <w:t xml:space="preserve">slame škoden.“ A tak dumajúc a odstrániac slamky, čo ma popod nos
        a do uší zo všetkých strán pichali, pospúšťal som pomaly svoje dve ob-</w:t>
      </w:r>
    </w:p>
    <w:p>
      <w:pPr>
        <w:pStyle w:val="BodyText"/>
      </w:pPr>
      <w:r>
        <w:t xml:space="preserve">ločnice — kvac! Ľahko som usnul, ľahko som odfukoval.</w:t>
      </w:r>
    </w:p>
    <w:p>
      <w:pPr>
        <w:pStyle w:val="BodyText"/>
      </w:pPr>
      <w:r>
        <w:t xml:space="preserve">Spím, spím sen nevinných: slamená kopa podo mnou chrápala ako
        margitský vír: mňa kolembajú krásne básnické sny: v pravej ruke dr-
        žím skrútenú, tvarohom a hrozienkami naplnenú palacinku, dlhú ako.
        Červené more: ľavá ruka odpočíva na labutej šiji mojej, v Pešti opus-
        tenej Euzébie. Palacinku požívam a blažené chvíle zaľúbenca zažívam:
        oči sa nám striedajú, ja prestanem jesť, z úst mi vypadne ostýchavo.
        hrozienko: ona, roztomilá, roztiahne snežné ramená a - objíme ma
        okolo hrdla! Há, - strela okovaná!... „Ježiš, Mária a Jo -“ ďalej nemô-
        žem vykríknuť, hrdlo mi čosi pekelne stiahlo, jazyk mi von vytislo ako.
        črieslo, a vtom okamihu - ležím na dve siahy od kopy v mláke zaho-
        dený a kričím: „Jaj, hrdlo moje!“ - Čože sa stalo? Či ma to Euzébia tak.
        odsotila od seba? Či ma mora dlávila? Či ma diabol mal v pazúroch? -
        Veru i diabol i čert! Strašná mýlka, mrzké intermezzo, hrozné rušenie
        nevinného sna.</w:t>
      </w:r>
    </w:p>
    <w:p>
      <w:pPr>
        <w:pStyle w:val="BodyText"/>
      </w:pPr>
      <w:r>
        <w:t xml:space="preserve">Domáci paholok, neznajúc, že kopa sa stala takou špikovanou man-
        dltortňou, chcel pre statok na podstlanie slamu brať, a tento suchý, ne-
        šťastný Neptún vidlami tak srdnato do slamy zapichol - moju hlavu pod
        slameným klobúkom nezbadajúc, a podľa jeho zdania ťažkú, tuho ubitú
        slamu chutne pozdvihnúc - mňa vidlami popod hrdlo zachyteného jed-
        ným šmahom vyhodil von, až som sa ako hlaváč v kaluži zatrepotal.</w:t>
      </w:r>
    </w:p>
    <w:p>
      <w:pPr>
        <w:pStyle w:val="BodyText"/>
      </w:pPr>
      <w:r>
        <w:t xml:space="preserve">Stiahol som naspäť vyplazený jazyk, hrdlo náležite pošúchal a až po-
        tom sa spamätajúc, hrešil som nepozorného paholka, ktorému od stra-
        chu vlasy dupkom vstávali, keď videl naraz celú tú kopu slamy akoby
        oživenú, a naši čeľadníci lenivo ako červíky z bryndze von sa redikali.
        No nič to, reku: pozbieral som sa a pobral dnu, kde som ešte ostatky
        hrdúsenia drgnutou slivovicou zapudzoval.</w:t>
      </w:r>
    </w:p>
    <w:p>
      <w:pPr>
        <w:pStyle w:val="BodyText"/>
      </w:pPr>
      <w:r>
        <w:t xml:space="preserve">Šiel som práve mimo admirálskeho voza, kde sa teraz na svite tá štu-
        dentská pyramída rozprestierala. Ach ale, stoj, noho!</w:t>
      </w:r>
    </w:p>
    <w:p>
      <w:pPr>
        <w:pStyle w:val="BodyText"/>
      </w:pPr>
      <w:r>
        <w:t xml:space="preserve">Pováž a rozmýšľaj, 6, človeče!</w:t>
      </w:r>
    </w:p>
    <w:p>
      <w:pPr>
        <w:pStyle w:val="BodyText"/>
      </w:pPr>
    </w:p>
    <w:p>
      <w:pPr>
        <w:pStyle w:val="BodyText"/>
      </w:pPr>
    </w:p>
    <w:p>
      <w:pPr>
        <w:pStyle w:val="BodyText"/>
      </w:pPr>
    </w:p>
    <w:p>
      <w:pPr>
        <w:pStyle w:val="BodyText"/>
      </w:pPr>
    </w:p>
    <w:p>
      <w:pPr>
        <w:pStyle w:val="BodyText"/>
      </w:pPr>
      <w:r>
        <w:t xml:space="preserve">Práve v ten rok bolo zatmenie slnka, čierne ako žoch: ja som ho vi-
        del z budínskej hvezdárne, ako strúhalo tváre, kým ten čierny závoj na
        sebe malo. - Aby učený a neučený svet vedel, z ktorých punktov zeme
        najdokonalejšie možno vidieť toto zatmenie, už či cez koštiale luciové, či
        cez zadymené sklá, zhotovené boli zemevidy, na ktorých cez tie punkty
        popreťahované boli čierne hrubé čiary od jedného rohu mapy k druhé-
        mu. - „Nuž ale,“ poviete mi, „čo to zatmenie a tie zemevidy majú za
        robotu a súvislosť s našimi desiatimi spáčmi?“ Páni moji, ako som po
        tých spáčoch okom hodil, stála mi tá istá mapa pred očami rozložená,
        ale s veličiznou a ohavne čiernou čiarou. Toto načmáranie zatemnených
        punktov bolo velikánske a veľmi páchlo kolomažou. Ťahalo sa ono od
        nôh „krátkej duše“ kosom nahor, všírke asi pätnásť palcov, cez všetkých
        desiatich až pod bradu Vojtechovu, kde sa dokončievalo. Bol to, páni
        moji, rozkošný pohľad: tie seriózne tváre a k tomu skvostná garnitúra,
        ten „ordensbanď“.</w:t>
      </w:r>
    </w:p>
    <w:p>
      <w:pPr>
        <w:pStyle w:val="BodyText"/>
      </w:pPr>
      <w:r>
        <w:t xml:space="preserve">Škoda, že vtedy ešte svetlopisu nebolo, aby sa ten obraz pre detné deti
        bol zachoval, a zaiste by v žiadnom múzeu nebol chýbal. Ó, Koperník,
        "Tycho de Brahe, Newton! Ako by ste boli plesali nad týmto podareným
        hvezdárskym výtvorom, i keď to nebola mliečna cesta.</w:t>
      </w:r>
    </w:p>
    <w:p>
      <w:pPr>
        <w:pStyle w:val="BodyText"/>
      </w:pPr>
      <w:r>
        <w:t xml:space="preserve">Ale tešil som sa i ja, že ani oni sucho neobišli. Chudákov, zobúdzal
        som ich potichu, pripravujúc ich pomaly na to, aby pozorne povstá-
        vali a zatmenie ďalej sa nerozmáhalo. Keď sa to pekne rúče stalo, hľa-
        dali sme príčinu toho očernenia, tak ako mudrci žriedla Nílu hľadajú,
        a šťastnejší od nich, sme ho skoro vypátrali. Náš Ďuro, podľa toho: „Kto
        mastí, ten sa vozí“ - mastil v noci kolesá, ale náhodou zavadiac nohou
        do kolesa, padol, kolomažnica mu z ruky vyfrkla a - ut figura docet -
        po našich druhoch sa rozišla, aby sa tak premenili na mapu slnečného
        zatmenia.</w:t>
      </w:r>
    </w:p>
    <w:p>
      <w:pPr>
        <w:pStyle w:val="BodyText"/>
      </w:pPr>
      <w:r>
        <w:t xml:space="preserve">„No, bračekovci, choďte sa teraz jeden druhého navzájom lízať!“</w:t>
      </w:r>
    </w:p>
    <w:p>
      <w:pPr>
        <w:pStyle w:val="BodyText"/>
      </w:pPr>
      <w:r>
        <w:t xml:space="preserve">Ale ani tí, čo pod kopou chrápali, sucho neobišli. Dievky v noci prali
        a tých podmyla sapúnistá voda, vyliata na dvor. Jednému však vôl, čo.
        práve zbieral po slame roztratenú trávu, skoro hlavu odhryzol. Ten vôl
        bezpochyby rád otruby lízal...</w:t>
      </w:r>
    </w:p>
    <w:p>
      <w:pPr>
        <w:pStyle w:val="BodyText"/>
      </w:pPr>
      <w:r>
        <w:t xml:space="preserve">Ďalej cestujúc, od Šiah sme sa tratili ako tie iskričky, čo po zapálenom
        papieri behajú - miznú. A tak to trvalo všade až po Banskú Bystricu, kde</w:t>
      </w:r>
    </w:p>
    <w:p>
      <w:pPr>
        <w:pStyle w:val="BodyText"/>
      </w:pPr>
      <w:r>
        <w:t xml:space="preserve">sme až na štvrtý deň dorazili. Pravda, vtedy ešte parovozy nefučali, ba i
        parolode po Dunaji len raz týždenne sa prechádzali.</w:t>
      </w:r>
    </w:p>
    <w:p>
      <w:pPr>
        <w:pStyle w:val="BodyText"/>
      </w:pPr>
      <w:r>
        <w:t xml:space="preserve">A bolo že nám už potom „to je život, to je svet!“, až kým zase nezaví-
        tal „október, kapsu ber, do školy, psi holí“, keď sme sa zase poberali ad
        almam matrem, podľa tej Kollárovej:</w:t>
      </w:r>
    </w:p>
    <w:p>
      <w:pPr>
        <w:pStyle w:val="BodyText"/>
      </w:pPr>
      <w:r>
        <w:t xml:space="preserve">O Minervo, daleko voláš mne! Vlast mú miluji náramne. Mé srdce mre, v nemž Amor vre ve dne, vnoci v bolestné h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37:53Z</dcterms:created>
  <dcterms:modified xsi:type="dcterms:W3CDTF">2024-10-09T15:37:53Z</dcterms:modified>
</cp:coreProperties>
</file>

<file path=docProps/custom.xml><?xml version="1.0" encoding="utf-8"?>
<Properties xmlns="http://schemas.openxmlformats.org/officeDocument/2006/custom-properties" xmlns:vt="http://schemas.openxmlformats.org/officeDocument/2006/docPropsVTypes"/>
</file>